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rthodontist</w:t>
      </w:r>
      <w:r>
        <w:t xml:space="preserve"> </w:t>
      </w:r>
      <w:r>
        <w:t xml:space="preserve">Position</w:t>
      </w:r>
      <w:r>
        <w:t xml:space="preserve"> </w:t>
      </w:r>
      <w:r>
        <w:t xml:space="preserve">in</w:t>
      </w:r>
      <w:r>
        <w:t xml:space="preserve"> </w:t>
      </w:r>
      <w:r>
        <w:t xml:space="preserve">Philippines</w:t>
      </w:r>
      <w:r>
        <w:t xml:space="preserve"> </w:t>
      </w:r>
      <w:r>
        <w:t xml:space="preserve">Manila</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sincere interest in the Orthodontist position at your esteemed clinic in the Philippines, specifically in Manila. As a dedicated and passionate orthodontist with a strong commitment to enhancing oral health and transforming smiles, I am eager to contribute my expertise, skills, and cultural adaptability to your team. The unique blend of modern healthcare advancements and rich cultural heritage in the Philippines Manila makes this opportunity particularly appealing to me.</w:t>
      </w:r>
    </w:p>
    <w:p>
      <w:pPr>
        <w:pStyle w:val="BodyText"/>
      </w:pPr>
      <w:r>
        <w:t xml:space="preserve">With [X years] of experience in orthodontics, I have honed my ability to provide personalized treatment plans that address the diverse needs of patients, from children to adults. My academic background includes a Doctorate in Dental Surgery (DDS) and a specialized certification in Orthodontics and Dentofacial Orthopedics from [University Name]. Throughout my career, I have worked with patients across various demographics, ensuring that each individual receives compassionate care tailored to their unique goals. This experience has equipped me to thrive in the dynamic environment of Manila, where the population is as diverse as it is vibrant.</w:t>
      </w:r>
    </w:p>
    <w:p>
      <w:pPr>
        <w:pStyle w:val="BodyText"/>
      </w:pPr>
      <w:r>
        <w:t xml:space="preserve">The Philippines Manila offers a unique opportunity for an orthodontist like myself to merge clinical excellence with cultural sensitivity. The city’s bustling urban landscape, coupled with its deep-rooted traditions, presents a fascinating challenge and reward. I am particularly drawn to the growing demand for orthodontic services in the region, where many individuals seek solutions to correct malocclusions, enhance facial aesthetics, and improve overall oral function. My goal is to contribute to this evolving field by leveraging my technical skills and commitment to patient-centered care.</w:t>
      </w:r>
    </w:p>
    <w:p>
      <w:pPr>
        <w:pStyle w:val="BodyText"/>
      </w:pPr>
      <w:r>
        <w:t xml:space="preserve">One of my core strengths as an Orthodontist is my ability to communicate effectively with patients from all walks of life. In the Philippines Manila, where multilingualism is common and cultural nuances play a significant role in healthcare interactions, I have consistently prioritized building trust through clear explanations and empathetic listening. Whether explaining complex treatment options or addressing concerns about orthodontic procedures, I ensure that my patients feel informed and empowered throughout their journey. This approach not only fosters strong patient relationships but also aligns with the collaborative spirit of Philippine healthcare professionals.</w:t>
      </w:r>
    </w:p>
    <w:p>
      <w:pPr>
        <w:pStyle w:val="BodyText"/>
      </w:pPr>
      <w:r>
        <w:t xml:space="preserve">Additionally, my experience in [mention specific skills or technologies, e.g., "Invisalign treatment", "digital orthodontic diagnostics", or "pediatric orthodontics"] has prepared me to integrate cutting-edge techniques into clinical practice. In Manila, where access to advanced dental technology is expanding rapidly, I am eager to collaborate with your team to adopt innovative solutions that improve patient outcomes. For instance, my proficiency in 3D imaging and computer-aided treatment planning allows for precise diagnoses and efficient orthodontic interventions—skills that I believe would add value to your clinic’s services.</w:t>
      </w:r>
    </w:p>
    <w:p>
      <w:pPr>
        <w:pStyle w:val="BodyText"/>
      </w:pPr>
      <w:r>
        <w:t xml:space="preserve">What excites me most about the opportunity in the Philippines Manila is the chance to work within a community that values family, resilience, and collective growth. As an Orthodontist, I understand that my role extends beyond clinical expertise; it involves supporting patients in achieving not only healthier smiles but also increased confidence and self-esteem. In a country where oral health often takes a backseat to other healthcare priorities, I am committed to raising awareness about the importance of orthodontic care and its long-term benefits for overall well-being.</w:t>
      </w:r>
    </w:p>
    <w:p>
      <w:pPr>
        <w:pStyle w:val="BodyText"/>
      </w:pPr>
      <w:r>
        <w:t xml:space="preserve">Furthermore, my adaptability and willingness to embrace new environments make me an ideal candidate for this position. I have worked in multicultural settings before, such as [mention any relevant experience, e.g., "a multi-specialty clinic in a diverse urban area" or "international dental programs"], which has taught me to navigate cultural differences with respect and open-mindedness. I am confident that my background and values align seamlessly with the mission of your clinic to provide high-quality orthodontic care to the people of Manila.</w:t>
      </w:r>
    </w:p>
    <w:p>
      <w:pPr>
        <w:pStyle w:val="BodyText"/>
      </w:pPr>
      <w:r>
        <w:t xml:space="preserve">I am particularly impressed by [mention specific details about the clinic or organization, e.g., "your reputation for community outreach programs" or "your focus on patient education"]. I believe that my passion for orthodontics, combined with my dedication to service and innovation, would enable me to contribute meaningfully to your team. I am also eager to learn from the local dental community in Manila and collaborate on initiatives that address the unique oral health challenges faced by Filipinos.</w:t>
      </w:r>
    </w:p>
    <w:p>
      <w:pPr>
        <w:pStyle w:val="BodyText"/>
      </w:pPr>
      <w:r>
        <w:t xml:space="preserve">In conclusion, I am enthusiastic about the possibility of joining your team as an Orthodontist in the Philippines Manila. My clinical expertise, cultural awareness, and patient-centered philosophy make me a strong fit for this role. I would be honored to bring my skills and enthusiasm to your clinic and help shape the future of orthodontic care in this vibrant city.</w:t>
      </w:r>
    </w:p>
    <w:p>
      <w:pPr>
        <w:pStyle w:val="BodyText"/>
      </w:pPr>
      <w:r>
        <w:t xml:space="preserve">Thank you for considering my application. I look forward to the opportunity to discuss how my background, qualifications, and vision align with your needs. Please feel free to contact me at [your phone number] or [your email address] at your earliest convenience.</w:t>
      </w:r>
    </w:p>
    <w:p>
      <w:pPr>
        <w:pStyle w:val="BodyText"/>
      </w:pPr>
      <w:r>
        <w:t xml:space="preserve">Sincerely,</w:t>
      </w:r>
      <w:r>
        <w:br/>
      </w:r>
      <w:r>
        <w:t xml:space="preserve">[Your Full Name]</w:t>
      </w:r>
      <w:r>
        <w:br/>
      </w:r>
      <w:r>
        <w:t xml:space="preserve">Orthodontist</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rthodontist Position in Philippines Manila</dc:title>
  <dc:creator/>
  <cp:keywords/>
  <dcterms:created xsi:type="dcterms:W3CDTF">2025-12-12T06:19:06Z</dcterms:created>
  <dcterms:modified xsi:type="dcterms:W3CDTF">2025-12-12T06:19:06Z</dcterms:modified>
</cp:coreProperties>
</file>

<file path=docProps/custom.xml><?xml version="1.0" encoding="utf-8"?>
<Properties xmlns="http://schemas.openxmlformats.org/officeDocument/2006/custom-properties" xmlns:vt="http://schemas.openxmlformats.org/officeDocument/2006/docPropsVTypes"/>
</file>